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0" w:name="X7dd38c47e31e2753f04643c0d0dba37c6e8211a"/>
    <w:p>
      <w:pPr>
        <w:pStyle w:val="Heading1"/>
      </w:pPr>
      <w:r>
        <w:t xml:space="preserve">Cover Letter for Customs Officer Position</w:t>
      </w:r>
    </w:p>
    <w:p>
      <w:pPr>
        <w:pStyle w:val="FirstParagraph"/>
      </w:pPr>
      <w:r>
        <w:t xml:space="preserve">Dear [Hiring Manager's Name],</w:t>
      </w:r>
    </w:p>
    <w:p>
      <w:pPr>
        <w:pStyle w:val="BodyText"/>
      </w:pPr>
      <w:r>
        <w:t xml:space="preserve">I am writing to express my strong interest in the Customs Officer position within the United States New York City area. As a dedicated and detail-oriented professional with a deep understanding of customs regulations, I am eager to contribute my skills and expertise to safeguarding national security, facilitating international trade, and upholding the integrity of U.S. borders. The opportunity to work as a Customs Officer in one of the most dynamic and critical ports in the United States—New York City—is both an honor and a responsibility I am passionate about pursuing.</w:t>
      </w:r>
    </w:p>
    <w:p>
      <w:pPr>
        <w:pStyle w:val="BodyText"/>
      </w:pPr>
      <w:r>
        <w:t xml:space="preserve">With my background in [insert relevant field, e.g., law enforcement, logistics, or customs compliance], I have developed a strong foundation in understanding the complex requirements of customs operations. My experience includes [mention specific duties: e.g., "reviewing shipping documentation," "conducting inspections," or "collaborating with federal agencies"]. These responsibilities have honed my ability to identify risks, ensure compliance with U.S. Customs and Border Protection (CBP) regulations, and maintain the highest standards of professionalism in high-pressure environments—qualities that are essential for success as a Customs Officer in New York City.</w:t>
      </w:r>
    </w:p>
    <w:p>
      <w:pPr>
        <w:pStyle w:val="BodyText"/>
      </w:pPr>
      <w:r>
        <w:t xml:space="preserve">Working in the United States New York City area presents unique challenges and opportunities. As one of the busiest ports of entry in the country, NYC handles an immense volume of goods, passengers, and cargo daily. This environment demands not only technical expertise but also a commitment to innovation and adaptability. My ability to analyze complex data, operate advanced inspection technologies (such as X-ray machines or scanning equipment), and communicate effectively with diverse stakeholders aligns perfectly with the requirements of this role. I am particularly drawn to the opportunity to contribute to the seamless flow of commerce while ensuring that all imports and exports adhere to federal laws.</w:t>
      </w:r>
    </w:p>
    <w:p>
      <w:pPr>
        <w:pStyle w:val="BodyText"/>
      </w:pPr>
      <w:r>
        <w:t xml:space="preserve">One of my most significant achievements in [previous role or experience] was [insert specific accomplishment: e.g., "identifying a prohibited item during a routine inspection, which prevented potential safety hazards," or "streamlining documentation processes to reduce delays by 15%"]. These experiences have reinforced my belief that Customs Officers play a vital role in protecting both the economy and the public. In New York City, where globalization intersects with local communities, this responsibility is even more profound. I am confident that my proactive approach to problem-solving and my dedication to upholding U.S. customs laws will make me a valuable asset to your team.</w:t>
      </w:r>
    </w:p>
    <w:p>
      <w:pPr>
        <w:pStyle w:val="BodyText"/>
      </w:pPr>
      <w:r>
        <w:t xml:space="preserve">The role of a Customs Officer in the United States New York City area is not just about enforcing regulations—it’s about building trust, fostering international partnerships, and ensuring that trade flows smoothly while maintaining security. I have always been inspired by the critical work of CBP agents and officers who balance these priorities with precision and integrity. My goal is to bring this same level of commitment to my role in NYC, where every decision I make impacts the lives of residents, businesses, and travelers who rely on our ports for economic growth and connectivity.</w:t>
      </w:r>
    </w:p>
    <w:p>
      <w:pPr>
        <w:pStyle w:val="BodyText"/>
      </w:pPr>
      <w:r>
        <w:t xml:space="preserve">What sets me apart as a candidate is my unwavering attention to detail and my ability to remain calm under pressure. In high-stakes scenarios—such as identifying contraband or resolving discrepancies in shipping manifests—I thrive by maintaining a methodical approach and adhering to strict protocols. I am also fluent in [mention any languages, e.g., "Spanish" or "Mandarin"], which would allow me to communicate effectively with the diverse population of New York City and support your agency’s mission of inclusivity and accessibility.</w:t>
      </w:r>
    </w:p>
    <w:p>
      <w:pPr>
        <w:pStyle w:val="BodyText"/>
      </w:pPr>
      <w:r>
        <w:t xml:space="preserve">Furthermore, I have a strong understanding of the legal frameworks governing customs operations, including the U.S. Customs Regulations (19 CFR) and international trade agreements. My experience with [specific tools or systems: e.g., "CBP’s Automated Commercial Environment (ACE)" or "risk assessment software"] has equipped me to leverage technology to enhance efficiency and accuracy in inspections. I am also committed to continuous learning, having completed [mention certifications, e.g., "a course on customs compliance" or "training on hazardous material identification"].</w:t>
      </w:r>
    </w:p>
    <w:p>
      <w:pPr>
        <w:pStyle w:val="BodyText"/>
      </w:pPr>
      <w:r>
        <w:t xml:space="preserve">In addition to my technical skills, I bring a collaborative spirit and a deep respect for the values that define the United States New York City area. As someone who has lived or worked in this vibrant city, I understand the importance of balancing security with the needs of businesses and travelers. My ability to build rapport with colleagues, community members, and international partners will enable me to contribute effectively to your team’s goals.</w:t>
      </w:r>
    </w:p>
    <w:p>
      <w:pPr>
        <w:pStyle w:val="BodyText"/>
      </w:pPr>
      <w:r>
        <w:t xml:space="preserve">I am particularly drawn to this opportunity because of the impact it has on both local and global scales. In New York City, where the Port of New York and New Jersey serves as a gateway for millions of tons of cargo annually, Customs Officers are at the forefront of ensuring that trade remains secure and efficient. I am eager to play my part in this mission, whether through inspecting cargo at JFK International Airport, monitoring container shipments at the Port Authority, or supporting border security initiatives in NYC’s diverse neighborhoods.</w:t>
      </w:r>
    </w:p>
    <w:p>
      <w:pPr>
        <w:pStyle w:val="BodyText"/>
      </w:pPr>
      <w:r>
        <w:t xml:space="preserve">Thank you for considering my application. I would be honored to bring my skills, dedication, and passion for public service to the United States New York City Customs Officer team. I am available at your convenience for an interview and can be reached at [your phone number] or [your email address]. Please feel free to contact me if you require any additional informati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w:t>
      </w:r>
    </w:p>
    <w:p>
      <w:pPr>
        <w:pStyle w:val="BodyText"/>
      </w:pPr>
      <w:r>
        <w:t xml:space="preserve">[Email Address]</w:t>
      </w:r>
    </w:p>
    <w:p>
      <w:pPr>
        <w:pStyle w:val="BodyText"/>
      </w:pPr>
      <w:r>
        <w:t xml:space="preserve">This document is a sample cover letter and may require customization to reflect personal experiences and specific job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dc:language>en</dc:language>
  <cp:keywords/>
  <dcterms:created xsi:type="dcterms:W3CDTF">2026-07-24T18:53:27Z</dcterms:created>
  <dcterms:modified xsi:type="dcterms:W3CDTF">2026-07-24T18:53:27Z</dcterms:modified>
</cp:coreProperties>
</file>

<file path=docProps/custom.xml><?xml version="1.0" encoding="utf-8"?>
<Properties xmlns="http://schemas.openxmlformats.org/officeDocument/2006/custom-properties" xmlns:vt="http://schemas.openxmlformats.org/officeDocument/2006/docPropsVTypes"/>
</file>